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158CD" w14:textId="5990715A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>別紙１</w:t>
      </w:r>
    </w:p>
    <w:p w14:paraId="47985EA1" w14:textId="576DC0E2" w:rsidR="003C1753" w:rsidRPr="003C1753" w:rsidRDefault="003C1753" w:rsidP="003C1753">
      <w:pPr>
        <w:widowControl w:val="0"/>
        <w:overflowPunct w:val="0"/>
        <w:jc w:val="right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 xml:space="preserve">　　年　　月　　日</w:t>
      </w:r>
    </w:p>
    <w:p w14:paraId="3B731C22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4A0B0F6E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255BC8F4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  <w:lang w:eastAsia="zh-CN"/>
        </w:rPr>
      </w:pP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 xml:space="preserve">　　</w:t>
      </w:r>
      <w:r w:rsidRPr="003C1753">
        <w:rPr>
          <w:rFonts w:ascii="Times New Roman" w:hAnsi="Times New Roman" w:cs="ＭＳ 明朝" w:hint="eastAsia"/>
          <w:color w:val="000000"/>
          <w:kern w:val="0"/>
          <w:sz w:val="22"/>
          <w:lang w:eastAsia="zh-CN"/>
        </w:rPr>
        <w:t>国立大学法人</w:t>
      </w:r>
    </w:p>
    <w:p w14:paraId="4D38F1E3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  <w:lang w:eastAsia="zh-CN"/>
        </w:rPr>
      </w:pPr>
      <w:r w:rsidRPr="003C1753">
        <w:rPr>
          <w:rFonts w:ascii="Times New Roman" w:hAnsi="Times New Roman" w:cs="ＭＳ 明朝" w:hint="eastAsia"/>
          <w:color w:val="000000"/>
          <w:kern w:val="0"/>
          <w:sz w:val="22"/>
          <w:lang w:eastAsia="zh-CN"/>
        </w:rPr>
        <w:t xml:space="preserve">　　　琉球大学長　　　殿</w:t>
      </w:r>
    </w:p>
    <w:p w14:paraId="1CA4629D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  <w:lang w:eastAsia="zh-CN"/>
        </w:rPr>
      </w:pPr>
    </w:p>
    <w:p w14:paraId="6967F002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  <w:lang w:eastAsia="zh-CN"/>
        </w:rPr>
      </w:pPr>
    </w:p>
    <w:p w14:paraId="536F67CC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  <w:lang w:eastAsia="zh-CN"/>
        </w:rPr>
      </w:pPr>
      <w:r w:rsidRPr="003C1753">
        <w:rPr>
          <w:rFonts w:ascii="Times New Roman" w:hAnsi="Times New Roman" w:cs="Times New Roman"/>
          <w:color w:val="000000"/>
          <w:kern w:val="0"/>
          <w:sz w:val="22"/>
          <w:lang w:eastAsia="zh-CN"/>
        </w:rPr>
        <w:t xml:space="preserve">                                    </w:t>
      </w:r>
      <w:r w:rsidRPr="003C1753">
        <w:rPr>
          <w:rFonts w:ascii="Times New Roman" w:hAnsi="Times New Roman" w:cs="ＭＳ 明朝" w:hint="eastAsia"/>
          <w:color w:val="000000"/>
          <w:kern w:val="0"/>
          <w:sz w:val="22"/>
          <w:lang w:eastAsia="zh-CN"/>
        </w:rPr>
        <w:t>寄附者　郵便番号</w:t>
      </w:r>
    </w:p>
    <w:p w14:paraId="73EDEC9A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  <w:lang w:eastAsia="zh-CN"/>
        </w:rPr>
      </w:pPr>
      <w:r w:rsidRPr="003C1753">
        <w:rPr>
          <w:rFonts w:ascii="Times New Roman" w:hAnsi="Times New Roman" w:cs="ＭＳ 明朝" w:hint="eastAsia"/>
          <w:color w:val="000000"/>
          <w:kern w:val="0"/>
          <w:sz w:val="22"/>
          <w:lang w:eastAsia="zh-CN"/>
        </w:rPr>
        <w:t xml:space="preserve">　　　　　　　　　　　　　　　　　　　　　　住　　所</w:t>
      </w:r>
    </w:p>
    <w:p w14:paraId="099AB494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  <w:lang w:eastAsia="zh-CN"/>
        </w:rPr>
      </w:pPr>
    </w:p>
    <w:p w14:paraId="0F0E4326" w14:textId="7234D5A6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Times New Roman"/>
          <w:color w:val="000000"/>
          <w:kern w:val="0"/>
          <w:sz w:val="22"/>
          <w:lang w:eastAsia="zh-CN"/>
        </w:rPr>
        <w:t xml:space="preserve">                                            </w:t>
      </w: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>氏　　名</w:t>
      </w:r>
      <w:r w:rsidRPr="003C1753">
        <w:rPr>
          <w:rFonts w:ascii="Times New Roman" w:hAnsi="Times New Roman" w:cs="Times New Roman"/>
          <w:color w:val="000000"/>
          <w:kern w:val="0"/>
          <w:sz w:val="22"/>
        </w:rPr>
        <w:t xml:space="preserve">                        </w:t>
      </w:r>
    </w:p>
    <w:p w14:paraId="3132B0D1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00B61B9E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Times New Roman"/>
          <w:color w:val="000000"/>
          <w:kern w:val="0"/>
          <w:sz w:val="22"/>
        </w:rPr>
        <w:t xml:space="preserve">                                            </w:t>
      </w: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>電話番号</w:t>
      </w:r>
    </w:p>
    <w:p w14:paraId="654E4022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Times New Roman"/>
          <w:color w:val="000000"/>
          <w:kern w:val="0"/>
          <w:sz w:val="22"/>
        </w:rPr>
        <w:t xml:space="preserve">                                      </w:t>
      </w: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 xml:space="preserve">　</w:t>
      </w:r>
      <w:r w:rsidRPr="003C1753">
        <w:rPr>
          <w:rFonts w:ascii="Times New Roman" w:hAnsi="Times New Roman" w:cs="Times New Roman"/>
          <w:color w:val="000000"/>
          <w:kern w:val="0"/>
          <w:sz w:val="22"/>
        </w:rPr>
        <w:t xml:space="preserve">   </w:t>
      </w:r>
      <w:r w:rsidRPr="003C1753">
        <w:rPr>
          <w:rFonts w:ascii="Times New Roman" w:hAnsi="Times New Roman" w:cs="ＭＳ 明朝" w:hint="eastAsia"/>
          <w:color w:val="000000"/>
          <w:kern w:val="0"/>
          <w:sz w:val="18"/>
          <w:szCs w:val="18"/>
        </w:rPr>
        <w:t>（法人にあっては，法人名，職名及び氏名）</w:t>
      </w:r>
    </w:p>
    <w:p w14:paraId="05FF39FD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2B60517D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2922F331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 xml:space="preserve">　下記のとおり寄附します。</w:t>
      </w:r>
    </w:p>
    <w:p w14:paraId="3CD85CEB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53716D1A" w14:textId="77777777" w:rsidR="003C1753" w:rsidRPr="003C1753" w:rsidRDefault="003C1753" w:rsidP="003C1753">
      <w:pPr>
        <w:widowControl w:val="0"/>
        <w:overflowPunct w:val="0"/>
        <w:jc w:val="center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>記</w:t>
      </w:r>
    </w:p>
    <w:p w14:paraId="41734E18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7F87CBC7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17A18210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>１．寄附金額</w:t>
      </w:r>
      <w:r w:rsidRPr="003C1753">
        <w:rPr>
          <w:rFonts w:ascii="Times New Roman" w:hAnsi="Times New Roman" w:cs="Times New Roman"/>
          <w:color w:val="000000"/>
          <w:kern w:val="0"/>
          <w:sz w:val="22"/>
        </w:rPr>
        <w:t xml:space="preserve">  </w:t>
      </w: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 xml:space="preserve">　　　　　金　　　　　　　　　　円</w:t>
      </w:r>
    </w:p>
    <w:p w14:paraId="2A076187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783536FB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ＭＳ 明朝" w:hint="eastAsia"/>
          <w:color w:val="000000"/>
          <w:kern w:val="0"/>
          <w:position w:val="-13"/>
          <w:sz w:val="22"/>
        </w:rPr>
        <w:t>２．寄附金の使途・目的</w:t>
      </w:r>
    </w:p>
    <w:p w14:paraId="2C8B2B34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720532A5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4C74CC17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>３．寄附の条件</w:t>
      </w:r>
    </w:p>
    <w:p w14:paraId="37C67AC7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5460F7C3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ＭＳ 明朝" w:hint="eastAsia"/>
          <w:color w:val="000000"/>
          <w:kern w:val="0"/>
          <w:position w:val="-13"/>
          <w:sz w:val="22"/>
        </w:rPr>
        <w:t>４．寄附金の名称</w:t>
      </w:r>
    </w:p>
    <w:p w14:paraId="270DDB05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599806DD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384C2108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>５．そ　の　他</w:t>
      </w:r>
    </w:p>
    <w:p w14:paraId="5B9BF417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08EFFB70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798DAC6F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 xml:space="preserve">　　　　　　　　　　　　　　　　　　　　　　　　　※振込書の送付先</w:t>
      </w:r>
    </w:p>
    <w:p w14:paraId="4B1D19BB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3670FB11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275C96BD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  <w:r w:rsidRPr="003C1753">
        <w:rPr>
          <w:rFonts w:ascii="Times New Roman" w:hAnsi="Times New Roman" w:cs="ＭＳ 明朝" w:hint="eastAsia"/>
          <w:color w:val="000000"/>
          <w:kern w:val="0"/>
          <w:sz w:val="22"/>
        </w:rPr>
        <w:t xml:space="preserve">　　　　　　　　　　　　　　　　　　　　　　　　　※担当者氏名・連絡先</w:t>
      </w:r>
    </w:p>
    <w:p w14:paraId="260FA927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p w14:paraId="41D90480" w14:textId="77777777" w:rsidR="003C1753" w:rsidRPr="003C1753" w:rsidRDefault="003C1753" w:rsidP="003C1753">
      <w:pPr>
        <w:widowControl w:val="0"/>
        <w:overflowPunct w:val="0"/>
        <w:jc w:val="both"/>
        <w:textAlignment w:val="baseline"/>
        <w:rPr>
          <w:rFonts w:ascii="ＭＳ 明朝" w:hAnsi="Times New Roman" w:cs="Times New Roman"/>
          <w:color w:val="000000"/>
          <w:kern w:val="0"/>
          <w:sz w:val="22"/>
        </w:rPr>
      </w:pPr>
    </w:p>
    <w:sectPr w:rsidR="003C1753" w:rsidRPr="003C1753" w:rsidSect="00006E0A">
      <w:pgSz w:w="11906" w:h="16838"/>
      <w:pgMar w:top="1700" w:right="1418" w:bottom="1700" w:left="1394" w:header="720" w:footer="720" w:gutter="0"/>
      <w:pgNumType w:start="1"/>
      <w:cols w:space="720"/>
      <w:noEndnote/>
      <w:docGrid w:type="linesAndChars" w:linePitch="327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ED939" w14:textId="77777777" w:rsidR="007E52A7" w:rsidRDefault="007E52A7" w:rsidP="00EF1BAA">
      <w:r>
        <w:separator/>
      </w:r>
    </w:p>
  </w:endnote>
  <w:endnote w:type="continuationSeparator" w:id="0">
    <w:p w14:paraId="7810C5FB" w14:textId="77777777" w:rsidR="007E52A7" w:rsidRDefault="007E52A7" w:rsidP="00EF1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47DC4" w14:textId="77777777" w:rsidR="007E52A7" w:rsidRDefault="007E52A7" w:rsidP="00EF1BAA">
      <w:r>
        <w:separator/>
      </w:r>
    </w:p>
  </w:footnote>
  <w:footnote w:type="continuationSeparator" w:id="0">
    <w:p w14:paraId="54257C08" w14:textId="77777777" w:rsidR="007E52A7" w:rsidRDefault="007E52A7" w:rsidP="00EF1B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revisionView w:inkAnnotation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DUyNzO3tLA0NjJQ0lEKTi0uzszPAykwrAUAHdxrESwAAAA="/>
  </w:docVars>
  <w:rsids>
    <w:rsidRoot w:val="003C1753"/>
    <w:rsid w:val="00006E0A"/>
    <w:rsid w:val="00220FAA"/>
    <w:rsid w:val="003C1753"/>
    <w:rsid w:val="00747AB4"/>
    <w:rsid w:val="007E52A7"/>
    <w:rsid w:val="00B77B61"/>
    <w:rsid w:val="00E549F8"/>
    <w:rsid w:val="00EF1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7B51A56"/>
  <w15:chartTrackingRefBased/>
  <w15:docId w15:val="{E363ED09-0F09-45F7-8F45-4724111A9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F1BA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F1BAA"/>
  </w:style>
  <w:style w:type="paragraph" w:styleId="a5">
    <w:name w:val="footer"/>
    <w:basedOn w:val="a"/>
    <w:link w:val="a6"/>
    <w:uiPriority w:val="99"/>
    <w:unhideWhenUsed/>
    <w:rsid w:val="00EF1BA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F1B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法規文書係</dc:creator>
  <cp:keywords/>
  <dc:description/>
  <cp:lastModifiedBy>比嘉　隆幸(財務企画課)</cp:lastModifiedBy>
  <cp:revision>3</cp:revision>
  <dcterms:created xsi:type="dcterms:W3CDTF">2023-08-28T04:06:00Z</dcterms:created>
  <dcterms:modified xsi:type="dcterms:W3CDTF">2023-09-06T06:26:00Z</dcterms:modified>
</cp:coreProperties>
</file>